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F5" w:rsidRDefault="003018D2">
      <w:r>
        <w:t>Initial:</w:t>
      </w:r>
    </w:p>
    <w:p w:rsidR="003018D2" w:rsidRDefault="003018D2">
      <w:r>
        <w:t>Index.css:</w:t>
      </w:r>
    </w:p>
    <w:p w:rsidR="003018D2" w:rsidRDefault="003018D2">
      <w:r>
        <w:t>Add rule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569CD6"/>
          <w:sz w:val="21"/>
          <w:szCs w:val="21"/>
        </w:rPr>
        <w:t>*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018D2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18D2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18D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18D2" w:rsidRPr="003018D2" w:rsidRDefault="003018D2" w:rsidP="003018D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018D2" w:rsidRDefault="003018D2" w:rsidP="003018D2"/>
    <w:p w:rsidR="005A77F9" w:rsidRDefault="005A77F9" w:rsidP="003018D2">
      <w:r>
        <w:t>To make things center align horizontally and vertically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app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100vh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5A77F9" w:rsidRDefault="005A77F9" w:rsidP="003018D2">
      <w:r>
        <w:t>Width using flex: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5A77F9">
        <w:rPr>
          <w:rFonts w:ascii="Consolas" w:eastAsia="Times New Roman" w:hAnsi="Consolas" w:cs="Times New Roman"/>
          <w:color w:val="D7BA7D"/>
          <w:sz w:val="21"/>
          <w:szCs w:val="21"/>
        </w:rPr>
        <w:t>sidebar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5A77F9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5A77F9">
        <w:rPr>
          <w:rFonts w:ascii="Consolas" w:eastAsia="Times New Roman" w:hAnsi="Consolas" w:cs="Times New Roman"/>
          <w:color w:val="B5CEA8"/>
          <w:sz w:val="21"/>
          <w:szCs w:val="21"/>
        </w:rPr>
        <w:t>0.35</w:t>
      </w: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; </w:t>
      </w:r>
      <w:r w:rsidRPr="005A77F9">
        <w:rPr>
          <w:rFonts w:ascii="Consolas" w:eastAsia="Times New Roman" w:hAnsi="Consolas" w:cs="Times New Roman"/>
          <w:color w:val="6A9955"/>
          <w:sz w:val="21"/>
          <w:szCs w:val="21"/>
        </w:rPr>
        <w:t>/*sidebar takes 35% of screen*/</w:t>
      </w:r>
    </w:p>
    <w:p w:rsidR="005A77F9" w:rsidRPr="005A77F9" w:rsidRDefault="005A77F9" w:rsidP="005A77F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A77F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A77F9" w:rsidRDefault="005A77F9" w:rsidP="003018D2"/>
    <w:p w:rsidR="008173E7" w:rsidRDefault="008173E7" w:rsidP="003018D2">
      <w:r>
        <w:t>How to break down layout:</w:t>
      </w:r>
    </w:p>
    <w:p w:rsidR="008173E7" w:rsidRDefault="0070366A" w:rsidP="003018D2">
      <w:r>
        <w:rPr>
          <w:noProof/>
        </w:rPr>
        <w:lastRenderedPageBreak/>
        <w:drawing>
          <wp:inline distT="0" distB="0" distL="0" distR="0" wp14:anchorId="4722CD89" wp14:editId="4B8A669E">
            <wp:extent cx="1362075" cy="41148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62075" cy="411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1F1E" w:rsidRDefault="00ED1F1E" w:rsidP="003018D2">
      <w:r>
        <w:t>Icon use as button: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DonutLarge</w:t>
      </w:r>
      <w:proofErr w:type="spellEnd"/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1F1E" w:rsidRPr="00ED1F1E" w:rsidRDefault="00ED1F1E" w:rsidP="00ED1F1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1F1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ED1F1E">
        <w:rPr>
          <w:rFonts w:ascii="Consolas" w:eastAsia="Times New Roman" w:hAnsi="Consolas" w:cs="Times New Roman"/>
          <w:color w:val="4EC9B0"/>
          <w:sz w:val="21"/>
          <w:szCs w:val="21"/>
        </w:rPr>
        <w:t>IconButton</w:t>
      </w:r>
      <w:proofErr w:type="spellEnd"/>
      <w:r w:rsidRPr="00ED1F1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1F1E" w:rsidRDefault="00ED1F1E" w:rsidP="003018D2"/>
    <w:p w:rsidR="00DA23AA" w:rsidRDefault="00DA23AA" w:rsidP="003018D2">
      <w:r>
        <w:t>Automatic space between contents:</w:t>
      </w:r>
    </w:p>
    <w:p w:rsidR="00DA23AA" w:rsidRDefault="00DA23AA" w:rsidP="003018D2">
      <w:r>
        <w:t>Use justify content: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A23AA">
        <w:rPr>
          <w:rFonts w:ascii="Consolas" w:eastAsia="Times New Roman" w:hAnsi="Consolas" w:cs="Times New Roman"/>
          <w:color w:val="D7BA7D"/>
          <w:sz w:val="21"/>
          <w:szCs w:val="21"/>
        </w:rPr>
        <w:t>header</w:t>
      </w:r>
      <w:proofErr w:type="spell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justify-content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CE9178"/>
          <w:sz w:val="21"/>
          <w:szCs w:val="21"/>
        </w:rPr>
        <w:t>space-between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A23AA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A23A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A23A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DA23AA" w:rsidRDefault="00DA23AA" w:rsidP="00DA23A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A23A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A23AA" w:rsidRDefault="00DA23AA" w:rsidP="003018D2"/>
    <w:p w:rsidR="0098270D" w:rsidRDefault="0098270D" w:rsidP="003018D2"/>
    <w:p w:rsidR="0098270D" w:rsidRDefault="0098270D" w:rsidP="003018D2"/>
    <w:p w:rsidR="0098270D" w:rsidRDefault="0098270D" w:rsidP="003018D2"/>
    <w:p w:rsidR="0098270D" w:rsidRDefault="0098270D" w:rsidP="003018D2">
      <w:r>
        <w:t>Code to make search bar thing: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lastRenderedPageBreak/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idebar__search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98270D">
        <w:rPr>
          <w:rFonts w:ascii="Consolas" w:eastAsia="Times New Roman" w:hAnsi="Consolas" w:cs="Times New Roman"/>
          <w:color w:val="4EC9B0"/>
          <w:sz w:val="21"/>
          <w:szCs w:val="21"/>
        </w:rPr>
        <w:t>SearchOutlined</w:t>
      </w:r>
      <w:proofErr w:type="spellEnd"/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"Search or start new chat"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8270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8270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8270D" w:rsidRDefault="0098270D" w:rsidP="003018D2"/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9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35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MuiSvgIcon</w:t>
      </w:r>
      <w:proofErr w:type="spellEnd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-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roo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grey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.sidebar__</w:t>
      </w:r>
      <w:proofErr w:type="spell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searchContainer</w:t>
      </w:r>
      <w:proofErr w:type="spell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98270D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8270D">
        <w:rPr>
          <w:rFonts w:ascii="Consolas" w:eastAsia="Times New Roman" w:hAnsi="Consolas" w:cs="Times New Roman"/>
          <w:color w:val="9CDCFE"/>
          <w:sz w:val="21"/>
          <w:szCs w:val="21"/>
        </w:rPr>
        <w:t>outline-width</w:t>
      </w:r>
      <w:proofErr w:type="gramEnd"/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98270D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8270D" w:rsidRPr="0098270D" w:rsidRDefault="0098270D" w:rsidP="0098270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8270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8270D" w:rsidRDefault="0098270D" w:rsidP="003018D2"/>
    <w:p w:rsidR="008F78CF" w:rsidRDefault="008F78CF" w:rsidP="003018D2">
      <w:r>
        <w:t>To take full space:</w:t>
      </w:r>
    </w:p>
    <w:p w:rsidR="008F78CF" w:rsidRDefault="008F78CF" w:rsidP="003018D2">
      <w:r>
        <w:t>Use flex: 1</w:t>
      </w:r>
    </w:p>
    <w:p w:rsidR="008F78CF" w:rsidRDefault="008F78CF" w:rsidP="003018D2"/>
    <w:p w:rsidR="008F78CF" w:rsidRDefault="008F78CF" w:rsidP="003018D2">
      <w:r>
        <w:t>For scroll:</w:t>
      </w:r>
    </w:p>
    <w:p w:rsidR="008F78CF" w:rsidRDefault="008F78CF" w:rsidP="003018D2">
      <w:r>
        <w:t>Overflow: scroll</w:t>
      </w:r>
    </w:p>
    <w:p w:rsidR="002D0EBF" w:rsidRDefault="002D0EBF" w:rsidP="003018D2">
      <w:r>
        <w:t>Simple card:</w:t>
      </w:r>
    </w:p>
    <w:p w:rsidR="002D0EBF" w:rsidRDefault="002D0EBF" w:rsidP="003018D2"/>
    <w:p w:rsidR="002D0EBF" w:rsidRDefault="002D0EBF" w:rsidP="003018D2">
      <w:r>
        <w:rPr>
          <w:noProof/>
        </w:rPr>
        <w:lastRenderedPageBreak/>
        <w:drawing>
          <wp:inline distT="0" distB="0" distL="0" distR="0" wp14:anchorId="6273A050" wp14:editId="61B3266F">
            <wp:extent cx="5838825" cy="11906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D0EB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sidebarChat</w:t>
      </w:r>
      <w:proofErr w:type="spellEnd"/>
      <w:r w:rsidRPr="002D0EBF">
        <w:rPr>
          <w:rFonts w:ascii="Consolas" w:eastAsia="Times New Roman" w:hAnsi="Consolas" w:cs="Times New Roman"/>
          <w:color w:val="CE9178"/>
          <w:sz w:val="21"/>
          <w:szCs w:val="21"/>
        </w:rPr>
        <w:t>__info"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Room name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Start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This</w:t>
      </w:r>
      <w:proofErr w:type="gramEnd"/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is the last room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Pr="002D0EBF" w:rsidRDefault="002D0EBF" w:rsidP="002D0E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D0EB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D0EB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D0EB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D0EBF" w:rsidRDefault="002D0EBF" w:rsidP="003018D2"/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f6f6f6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:hover</w:t>
      </w:r>
      <w:proofErr w:type="spellEnd"/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ebebeb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chats</w:t>
      </w:r>
      <w:proofErr w:type="spell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proofErr w:type="gramEnd"/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overflow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CE9178"/>
          <w:sz w:val="21"/>
          <w:szCs w:val="21"/>
        </w:rPr>
        <w:t>scroll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sidebarChat</w:t>
      </w:r>
      <w:proofErr w:type="spellEnd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__info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gramStart"/>
      <w:r w:rsidRPr="00D528A2">
        <w:rPr>
          <w:rFonts w:ascii="Consolas" w:eastAsia="Times New Roman" w:hAnsi="Consolas" w:cs="Times New Roman"/>
          <w:color w:val="D7BA7D"/>
          <w:sz w:val="21"/>
          <w:szCs w:val="21"/>
        </w:rPr>
        <w:t>h2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D528A2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528A2">
        <w:rPr>
          <w:rFonts w:ascii="Consolas" w:eastAsia="Times New Roman" w:hAnsi="Consolas" w:cs="Times New Roman"/>
          <w:color w:val="B5CEA8"/>
          <w:sz w:val="21"/>
          <w:szCs w:val="21"/>
        </w:rPr>
        <w:t>8px</w:t>
      </w: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28A2" w:rsidRPr="00D528A2" w:rsidRDefault="00D528A2" w:rsidP="00D528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28A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D528A2" w:rsidRPr="00D528A2" w:rsidRDefault="00D528A2" w:rsidP="00D528A2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528A2" w:rsidRDefault="000238DF" w:rsidP="003018D2">
      <w:r>
        <w:t>To make content full width as possible:</w:t>
      </w:r>
    </w:p>
    <w:p w:rsidR="000238DF" w:rsidRDefault="000238DF" w:rsidP="003018D2">
      <w:r>
        <w:t>Use flex 1</w:t>
      </w:r>
      <w:r w:rsidR="00B64350">
        <w:t xml:space="preserve"> (to take all possible vertical width)</w:t>
      </w:r>
      <w:bookmarkStart w:id="0" w:name="_GoBack"/>
      <w:bookmarkEnd w:id="0"/>
    </w:p>
    <w:p w:rsidR="000238DF" w:rsidRDefault="000238DF" w:rsidP="003018D2">
      <w:r>
        <w:lastRenderedPageBreak/>
        <w:t>Example:</w:t>
      </w:r>
    </w:p>
    <w:p w:rsidR="000238DF" w:rsidRDefault="000238DF" w:rsidP="003018D2">
      <w:r>
        <w:rPr>
          <w:noProof/>
        </w:rPr>
        <w:drawing>
          <wp:inline distT="0" distB="0" distL="0" distR="0">
            <wp:extent cx="5943600" cy="2552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ex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.chat__</w:t>
      </w:r>
      <w:proofErr w:type="spellStart"/>
      <w:proofErr w:type="gramStart"/>
      <w:r w:rsidRPr="000238DF">
        <w:rPr>
          <w:rFonts w:ascii="Consolas" w:eastAsia="Times New Roman" w:hAnsi="Consolas" w:cs="Times New Roman"/>
          <w:color w:val="D7BA7D"/>
          <w:sz w:val="21"/>
          <w:szCs w:val="21"/>
        </w:rPr>
        <w:t>headerInfo</w:t>
      </w:r>
      <w:proofErr w:type="spell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flex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238DF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0238DF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238D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238DF" w:rsidRPr="000238DF" w:rsidRDefault="000238DF" w:rsidP="000238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238DF" w:rsidRDefault="000238DF" w:rsidP="003018D2"/>
    <w:sectPr w:rsidR="000238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NjW2MDAzNDa2NDJU0lEKTi0uzszPAykwrAUAAl51AywAAAA="/>
  </w:docVars>
  <w:rsids>
    <w:rsidRoot w:val="003018D2"/>
    <w:rsid w:val="000238DF"/>
    <w:rsid w:val="002D0EBF"/>
    <w:rsid w:val="003018D2"/>
    <w:rsid w:val="005A77F9"/>
    <w:rsid w:val="0070366A"/>
    <w:rsid w:val="008173E7"/>
    <w:rsid w:val="008809C4"/>
    <w:rsid w:val="008F78CF"/>
    <w:rsid w:val="0098270D"/>
    <w:rsid w:val="00B64350"/>
    <w:rsid w:val="00CD6DF5"/>
    <w:rsid w:val="00D528A2"/>
    <w:rsid w:val="00DA23AA"/>
    <w:rsid w:val="00ED1F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253EF46-B5BA-4907-904A-9022A849F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38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7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2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63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91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89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90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0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4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8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7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0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6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54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3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62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4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5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84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8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5</Pages>
  <Words>322</Words>
  <Characters>183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9</cp:revision>
  <dcterms:created xsi:type="dcterms:W3CDTF">2021-05-23T09:22:00Z</dcterms:created>
  <dcterms:modified xsi:type="dcterms:W3CDTF">2021-05-28T11:15:00Z</dcterms:modified>
</cp:coreProperties>
</file>